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8B76E" w14:textId="00BE1CE4" w:rsidR="00B50BD5" w:rsidRDefault="001B0A7A"/>
    <w:p w14:paraId="1866FF38" w14:textId="4259B726" w:rsidR="001E5BBB" w:rsidRDefault="001E5BBB"/>
    <w:p w14:paraId="06D40DCE" w14:textId="10223D4E" w:rsidR="001E5BBB" w:rsidRDefault="001E5BBB"/>
    <w:p w14:paraId="0C9685EC" w14:textId="059C6523" w:rsidR="001E5BBB" w:rsidRDefault="001E5BBB"/>
    <w:p w14:paraId="5BE09E3E" w14:textId="5323A902" w:rsidR="001E5BBB" w:rsidRDefault="001E5BBB"/>
    <w:p w14:paraId="1A178E91" w14:textId="14C5062D" w:rsidR="001E5BBB" w:rsidRPr="001E5BBB" w:rsidRDefault="001E5BBB">
      <w:pPr>
        <w:rPr>
          <w:b/>
          <w:sz w:val="36"/>
        </w:rPr>
      </w:pPr>
    </w:p>
    <w:p w14:paraId="460DE831" w14:textId="549D8372" w:rsidR="001E5BBB" w:rsidRDefault="001E5BBB" w:rsidP="001E5BBB">
      <w:pPr>
        <w:jc w:val="center"/>
        <w:rPr>
          <w:b/>
          <w:sz w:val="36"/>
        </w:rPr>
      </w:pPr>
      <w:r w:rsidRPr="001E5BBB">
        <w:rPr>
          <w:b/>
          <w:sz w:val="36"/>
        </w:rPr>
        <w:t>ICEBERG User manual</w:t>
      </w:r>
    </w:p>
    <w:p w14:paraId="547B3D68" w14:textId="2B21436E" w:rsidR="001E5BBB" w:rsidRPr="001E5BBB" w:rsidRDefault="001E5BBB" w:rsidP="001E5BBB">
      <w:pPr>
        <w:jc w:val="center"/>
        <w:rPr>
          <w:b/>
          <w:sz w:val="24"/>
        </w:rPr>
      </w:pPr>
      <w:r w:rsidRPr="001E5BBB">
        <w:rPr>
          <w:b/>
          <w:sz w:val="24"/>
        </w:rPr>
        <w:t xml:space="preserve">Sales Module </w:t>
      </w:r>
    </w:p>
    <w:p w14:paraId="3624AF93" w14:textId="70DF1E22" w:rsidR="001E5BBB" w:rsidRPr="001E5BBB" w:rsidRDefault="001E5BBB" w:rsidP="001E5BBB">
      <w:pPr>
        <w:jc w:val="center"/>
        <w:rPr>
          <w:b/>
          <w:sz w:val="24"/>
        </w:rPr>
      </w:pPr>
      <w:r w:rsidRPr="001E5BBB">
        <w:rPr>
          <w:b/>
          <w:sz w:val="24"/>
        </w:rPr>
        <w:t xml:space="preserve">Last updated: 06/08/2018 </w:t>
      </w:r>
    </w:p>
    <w:p w14:paraId="4B95D58A" w14:textId="4E2DDBB6" w:rsidR="001E5BBB" w:rsidRDefault="001E5BBB"/>
    <w:p w14:paraId="5052A105" w14:textId="0CF816BC" w:rsidR="001E5BBB" w:rsidRDefault="001E5BBB"/>
    <w:p w14:paraId="248CDC93" w14:textId="4AF6C8AC" w:rsidR="001E5BBB" w:rsidRDefault="001E5BBB"/>
    <w:p w14:paraId="787D3D15" w14:textId="779D3D38" w:rsidR="001E5BBB" w:rsidRDefault="001E5BBB"/>
    <w:p w14:paraId="66429171" w14:textId="22D27EE2" w:rsidR="001E5BBB" w:rsidRDefault="001E5BBB"/>
    <w:p w14:paraId="005A6DFC" w14:textId="283A13C5" w:rsidR="001E5BBB" w:rsidRDefault="001E5BBB"/>
    <w:p w14:paraId="57154163" w14:textId="657A4C81" w:rsidR="001E5BBB" w:rsidRDefault="001E5BBB"/>
    <w:p w14:paraId="1FD5CD07" w14:textId="6827490D" w:rsidR="001E5BBB" w:rsidRDefault="001E5BBB"/>
    <w:p w14:paraId="462A6AD0" w14:textId="64508766" w:rsidR="001E5BBB" w:rsidRDefault="001E5BBB"/>
    <w:p w14:paraId="00674C18" w14:textId="15DEE7BF" w:rsidR="001E5BBB" w:rsidRDefault="001E5BBB"/>
    <w:p w14:paraId="236D589E" w14:textId="34ED5928" w:rsidR="001E5BBB" w:rsidRDefault="001E5BBB"/>
    <w:p w14:paraId="10822295" w14:textId="6B7579CE" w:rsidR="001E5BBB" w:rsidRDefault="001E5BBB"/>
    <w:p w14:paraId="14CEBF36" w14:textId="5A8A3955" w:rsidR="001E5BBB" w:rsidRDefault="001E5BBB"/>
    <w:p w14:paraId="03C64CFF" w14:textId="69848151" w:rsidR="001E5BBB" w:rsidRDefault="001E5BBB"/>
    <w:p w14:paraId="1B61E07D" w14:textId="14EDC9A5" w:rsidR="001E5BBB" w:rsidRDefault="001E5BBB"/>
    <w:p w14:paraId="015D7532" w14:textId="79659FC1" w:rsidR="001E5BBB" w:rsidRDefault="001E5BBB"/>
    <w:p w14:paraId="4AAEAFD7" w14:textId="2A9CB2BC" w:rsidR="001E5BBB" w:rsidRDefault="001E5BBB"/>
    <w:p w14:paraId="588191CA" w14:textId="7DC2D4C3" w:rsidR="001E5BBB" w:rsidRDefault="001E5BBB"/>
    <w:p w14:paraId="366929A3" w14:textId="7B6F2229" w:rsidR="001E5BBB" w:rsidRDefault="001E5BBB"/>
    <w:p w14:paraId="1E1693CE" w14:textId="707398CF" w:rsidR="008D6071" w:rsidRDefault="008D6071" w:rsidP="003514A5">
      <w:pPr>
        <w:pStyle w:val="ListParagraph"/>
        <w:ind w:left="0"/>
        <w:rPr>
          <w:b/>
        </w:rPr>
      </w:pPr>
      <w:r>
        <w:rPr>
          <w:b/>
        </w:rPr>
        <w:t xml:space="preserve">SALES MODULE: </w:t>
      </w:r>
    </w:p>
    <w:p w14:paraId="1DBA273A" w14:textId="77777777" w:rsidR="008D6071" w:rsidRDefault="008D6071" w:rsidP="003514A5">
      <w:pPr>
        <w:pStyle w:val="ListParagraph"/>
        <w:ind w:left="0"/>
        <w:rPr>
          <w:b/>
        </w:rPr>
      </w:pPr>
    </w:p>
    <w:p w14:paraId="052CA630" w14:textId="325265C2" w:rsidR="008D6071" w:rsidRDefault="008D6071" w:rsidP="003514A5">
      <w:pPr>
        <w:pStyle w:val="ListParagraph"/>
        <w:ind w:left="0"/>
        <w:rPr>
          <w:b/>
        </w:rPr>
      </w:pPr>
      <w:r w:rsidRPr="008D6071">
        <w:rPr>
          <w:noProof/>
        </w:rPr>
        <w:drawing>
          <wp:inline distT="0" distB="0" distL="0" distR="0" wp14:anchorId="045292F3" wp14:editId="043858A9">
            <wp:extent cx="6445250" cy="4389070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11" cy="4391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6A1E4" w14:textId="77777777" w:rsidR="008D6071" w:rsidRDefault="008D6071" w:rsidP="003514A5">
      <w:pPr>
        <w:pStyle w:val="ListParagraph"/>
        <w:ind w:left="0"/>
        <w:rPr>
          <w:b/>
        </w:rPr>
      </w:pPr>
    </w:p>
    <w:p w14:paraId="27104E07" w14:textId="42E65D83" w:rsidR="003514A5" w:rsidRDefault="00854621" w:rsidP="003514A5">
      <w:pPr>
        <w:pStyle w:val="ListParagraph"/>
        <w:ind w:left="0"/>
        <w:rPr>
          <w:b/>
        </w:rPr>
      </w:pPr>
      <w:r>
        <w:rPr>
          <w:b/>
        </w:rPr>
        <w:t>As of now i</w:t>
      </w:r>
      <w:r w:rsidR="003514A5">
        <w:rPr>
          <w:b/>
        </w:rPr>
        <w:t xml:space="preserve">n ICEBERG application </w:t>
      </w:r>
      <w:r>
        <w:rPr>
          <w:b/>
        </w:rPr>
        <w:t>totally,</w:t>
      </w:r>
      <w:r w:rsidR="003514A5">
        <w:rPr>
          <w:b/>
        </w:rPr>
        <w:t xml:space="preserve"> we </w:t>
      </w:r>
      <w:r>
        <w:rPr>
          <w:b/>
        </w:rPr>
        <w:t xml:space="preserve">have Eight roles  </w:t>
      </w:r>
    </w:p>
    <w:p w14:paraId="1A9E42EF" w14:textId="77777777" w:rsidR="00384CB4" w:rsidRDefault="00384CB4" w:rsidP="003514A5">
      <w:pPr>
        <w:pStyle w:val="ListParagraph"/>
        <w:ind w:left="0"/>
        <w:rPr>
          <w:b/>
        </w:rPr>
      </w:pPr>
    </w:p>
    <w:p w14:paraId="65390BB2" w14:textId="77777777" w:rsidR="00854621" w:rsidRDefault="00854621" w:rsidP="003514A5">
      <w:pPr>
        <w:pStyle w:val="ListParagraph"/>
        <w:ind w:left="0"/>
        <w:rPr>
          <w:b/>
        </w:rPr>
      </w:pPr>
    </w:p>
    <w:p w14:paraId="23AA07A1" w14:textId="705F1815" w:rsidR="00854621" w:rsidRPr="00854621" w:rsidRDefault="00854621" w:rsidP="00854621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>Business development manager (</w:t>
      </w:r>
      <w:r w:rsidRPr="00854621">
        <w:t>ROLE_BDM)</w:t>
      </w:r>
      <w:r w:rsidRPr="00854621">
        <w:rPr>
          <w:b/>
        </w:rPr>
        <w:t xml:space="preserve"> </w:t>
      </w:r>
      <w:r w:rsidR="0057225E">
        <w:rPr>
          <w:b/>
        </w:rPr>
        <w:t>(</w:t>
      </w:r>
    </w:p>
    <w:p w14:paraId="3790A803" w14:textId="734335FA" w:rsidR="00854621" w:rsidRPr="00854621" w:rsidRDefault="00854621" w:rsidP="00854621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>ICE director (</w:t>
      </w:r>
      <w:r w:rsidRPr="00854621">
        <w:t>ROLE_ICEDIRECTO</w:t>
      </w:r>
      <w:r>
        <w:t>R)</w:t>
      </w:r>
    </w:p>
    <w:p w14:paraId="14C334CB" w14:textId="64BCB6EF" w:rsidR="00854621" w:rsidRPr="00854621" w:rsidRDefault="00854621" w:rsidP="00854621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Delivery manager </w:t>
      </w:r>
      <w:r>
        <w:rPr>
          <w:b/>
        </w:rPr>
        <w:t>(</w:t>
      </w:r>
      <w:r w:rsidRPr="00854621">
        <w:t>ROLE_DELIVERY</w:t>
      </w:r>
      <w:r>
        <w:t>)</w:t>
      </w:r>
    </w:p>
    <w:p w14:paraId="6784ACE1" w14:textId="0F7C1992" w:rsidR="00854621" w:rsidRPr="00854621" w:rsidRDefault="00854621" w:rsidP="000D709C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Operation </w:t>
      </w:r>
      <w:r w:rsidR="002A0004" w:rsidRPr="00854621">
        <w:rPr>
          <w:b/>
        </w:rPr>
        <w:t xml:space="preserve">team </w:t>
      </w:r>
      <w:r w:rsidR="002A0004">
        <w:rPr>
          <w:b/>
        </w:rPr>
        <w:t>(</w:t>
      </w:r>
      <w:r w:rsidR="002A0004" w:rsidRPr="002A0004">
        <w:t>ROLE</w:t>
      </w:r>
      <w:r w:rsidR="000D709C" w:rsidRPr="000D709C">
        <w:t>_OPERATION</w:t>
      </w:r>
      <w:r w:rsidR="002A0004">
        <w:t>)</w:t>
      </w:r>
    </w:p>
    <w:p w14:paraId="59B67CA7" w14:textId="76441D7B" w:rsidR="00854621" w:rsidRPr="00854621" w:rsidRDefault="00854621" w:rsidP="002A0004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Legal </w:t>
      </w:r>
      <w:r w:rsidR="00E73C5F" w:rsidRPr="00854621">
        <w:rPr>
          <w:b/>
        </w:rPr>
        <w:t>Team (</w:t>
      </w:r>
      <w:r w:rsidR="002A0004" w:rsidRPr="002A0004">
        <w:t>ROLE_LEGAL</w:t>
      </w:r>
      <w:r w:rsidR="002A0004">
        <w:t>)</w:t>
      </w:r>
    </w:p>
    <w:p w14:paraId="059254E9" w14:textId="096FBD64" w:rsidR="00854621" w:rsidRPr="00854621" w:rsidRDefault="00854621" w:rsidP="002A0004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Content manager </w:t>
      </w:r>
      <w:r w:rsidR="002A0004">
        <w:rPr>
          <w:b/>
        </w:rPr>
        <w:t>(</w:t>
      </w:r>
      <w:r w:rsidR="002A0004" w:rsidRPr="002A0004">
        <w:t>ROLE_CONTENT</w:t>
      </w:r>
      <w:r w:rsidR="002A0004">
        <w:t>)</w:t>
      </w:r>
    </w:p>
    <w:p w14:paraId="3FE2D111" w14:textId="7CA92F49" w:rsidR="00854621" w:rsidRPr="00854621" w:rsidRDefault="00854621" w:rsidP="002A0004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Program manager </w:t>
      </w:r>
      <w:r w:rsidR="002A0004">
        <w:rPr>
          <w:b/>
        </w:rPr>
        <w:t>(</w:t>
      </w:r>
      <w:r w:rsidR="002A0004" w:rsidRPr="002A0004">
        <w:t>ROLE_PROGMANGR</w:t>
      </w:r>
      <w:r w:rsidR="002A0004">
        <w:t>)</w:t>
      </w:r>
    </w:p>
    <w:p w14:paraId="23C9E1D3" w14:textId="5A3FFF29" w:rsidR="00854621" w:rsidRPr="00854621" w:rsidRDefault="00854621" w:rsidP="002A0004">
      <w:pPr>
        <w:pStyle w:val="ListParagraph"/>
        <w:numPr>
          <w:ilvl w:val="0"/>
          <w:numId w:val="2"/>
        </w:numPr>
        <w:rPr>
          <w:b/>
        </w:rPr>
      </w:pPr>
      <w:r w:rsidRPr="00854621">
        <w:rPr>
          <w:b/>
        </w:rPr>
        <w:t xml:space="preserve">Operation Lead </w:t>
      </w:r>
      <w:r w:rsidR="002A0004">
        <w:rPr>
          <w:b/>
        </w:rPr>
        <w:t>(</w:t>
      </w:r>
      <w:r w:rsidR="002A0004" w:rsidRPr="002A0004">
        <w:t>ROLE_OPERATIONLEAD</w:t>
      </w:r>
      <w:r w:rsidR="002A0004">
        <w:t>)</w:t>
      </w:r>
    </w:p>
    <w:p w14:paraId="2990BDFD" w14:textId="30D54FC1" w:rsidR="00854621" w:rsidRDefault="00854621" w:rsidP="003514A5">
      <w:pPr>
        <w:pStyle w:val="ListParagraph"/>
        <w:ind w:left="0"/>
        <w:rPr>
          <w:b/>
        </w:rPr>
      </w:pPr>
    </w:p>
    <w:p w14:paraId="0261657A" w14:textId="77777777" w:rsidR="00854621" w:rsidRDefault="00854621" w:rsidP="003514A5">
      <w:pPr>
        <w:pStyle w:val="ListParagraph"/>
        <w:ind w:left="0"/>
        <w:rPr>
          <w:b/>
        </w:rPr>
      </w:pPr>
    </w:p>
    <w:p w14:paraId="618DA860" w14:textId="77777777" w:rsidR="003514A5" w:rsidRDefault="003514A5">
      <w:pPr>
        <w:rPr>
          <w:b/>
        </w:rPr>
      </w:pPr>
      <w:r>
        <w:rPr>
          <w:b/>
        </w:rPr>
        <w:br w:type="page"/>
      </w:r>
    </w:p>
    <w:p w14:paraId="45AF112E" w14:textId="378E1A24" w:rsidR="00363FAB" w:rsidRDefault="003514A5" w:rsidP="003514A5">
      <w:pPr>
        <w:pStyle w:val="ListParagraph"/>
        <w:ind w:left="0"/>
        <w:rPr>
          <w:b/>
        </w:rPr>
      </w:pPr>
      <w:r w:rsidRPr="003514A5">
        <w:rPr>
          <w:b/>
        </w:rPr>
        <w:t xml:space="preserve">Landing page </w:t>
      </w:r>
    </w:p>
    <w:p w14:paraId="66ABF1F7" w14:textId="77777777" w:rsidR="003514A5" w:rsidRPr="003514A5" w:rsidRDefault="003514A5" w:rsidP="003514A5">
      <w:pPr>
        <w:pStyle w:val="ListParagraph"/>
        <w:ind w:left="0"/>
        <w:rPr>
          <w:b/>
        </w:rPr>
      </w:pPr>
    </w:p>
    <w:p w14:paraId="17041557" w14:textId="37B569F8" w:rsidR="001E5BBB" w:rsidRDefault="001E5BBB" w:rsidP="001E5BBB">
      <w:pPr>
        <w:pStyle w:val="ListParagraph"/>
        <w:numPr>
          <w:ilvl w:val="0"/>
          <w:numId w:val="1"/>
        </w:numPr>
      </w:pPr>
      <w:r>
        <w:t xml:space="preserve">To access the Iceberg application Please click on the URL: </w:t>
      </w:r>
    </w:p>
    <w:p w14:paraId="6A09FDE3" w14:textId="692AB839" w:rsidR="001E5BBB" w:rsidRDefault="00801898" w:rsidP="001E5BBB">
      <w:r>
        <w:t xml:space="preserve">This is the landing page of the Iceberg application </w:t>
      </w:r>
    </w:p>
    <w:p w14:paraId="36076197" w14:textId="6D6E870A" w:rsidR="001E5BBB" w:rsidRDefault="001E5BBB">
      <w:r>
        <w:rPr>
          <w:noProof/>
        </w:rPr>
        <w:drawing>
          <wp:inline distT="0" distB="0" distL="0" distR="0" wp14:anchorId="7E5EBB6D" wp14:editId="3FA7584E">
            <wp:extent cx="5657850" cy="31825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884" cy="31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F8391" w14:textId="53A7321C" w:rsidR="003514A5" w:rsidRDefault="003514A5"/>
    <w:p w14:paraId="503A2D3E" w14:textId="10DA00FD" w:rsidR="003514A5" w:rsidRPr="003514A5" w:rsidRDefault="003514A5">
      <w:pPr>
        <w:rPr>
          <w:b/>
        </w:rPr>
      </w:pPr>
      <w:r w:rsidRPr="003514A5">
        <w:rPr>
          <w:b/>
        </w:rPr>
        <w:t xml:space="preserve">Login Screen </w:t>
      </w:r>
    </w:p>
    <w:p w14:paraId="4277C706" w14:textId="1664A230" w:rsidR="003514A5" w:rsidRDefault="003514A5">
      <w:r>
        <w:rPr>
          <w:noProof/>
        </w:rPr>
        <w:drawing>
          <wp:inline distT="0" distB="0" distL="0" distR="0" wp14:anchorId="0077EC79" wp14:editId="0CC37027">
            <wp:extent cx="5610578" cy="3155950"/>
            <wp:effectExtent l="0" t="0" r="952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407" cy="3156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BF5D" w14:textId="385A9C7F" w:rsidR="003514A5" w:rsidRDefault="00153BF4">
      <w:r>
        <w:t xml:space="preserve">Now we will Sign in as ROLE_BDM </w:t>
      </w:r>
    </w:p>
    <w:p w14:paraId="2198B29F" w14:textId="7AAAE5DD" w:rsidR="00153BF4" w:rsidRDefault="008A3152">
      <w:r>
        <w:rPr>
          <w:noProof/>
        </w:rPr>
        <w:t>The d</w:t>
      </w:r>
      <w:r w:rsidR="00153BF4" w:rsidRPr="008A3152">
        <w:rPr>
          <w:noProof/>
        </w:rPr>
        <w:t>ashboard</w:t>
      </w:r>
      <w:r w:rsidR="00153BF4">
        <w:t xml:space="preserve"> of BDM along with </w:t>
      </w:r>
      <w:proofErr w:type="spellStart"/>
      <w:r w:rsidR="00153BF4">
        <w:t>Todo</w:t>
      </w:r>
      <w:proofErr w:type="spellEnd"/>
      <w:r w:rsidR="00153BF4">
        <w:t xml:space="preserve"> list </w:t>
      </w:r>
    </w:p>
    <w:p w14:paraId="5087223E" w14:textId="36CEE2A3" w:rsidR="00153BF4" w:rsidRDefault="00153BF4">
      <w:r>
        <w:rPr>
          <w:noProof/>
        </w:rPr>
        <w:drawing>
          <wp:inline distT="0" distB="0" distL="0" distR="0" wp14:anchorId="26553C11" wp14:editId="327E6AA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44B23" w14:textId="6A8A7A87" w:rsidR="00153BF4" w:rsidRDefault="00153BF4"/>
    <w:p w14:paraId="7856230D" w14:textId="2AC11046" w:rsidR="00153BF4" w:rsidRDefault="00153BF4" w:rsidP="008A3152">
      <w:pPr>
        <w:pStyle w:val="ListParagraph"/>
        <w:numPr>
          <w:ilvl w:val="0"/>
          <w:numId w:val="3"/>
        </w:numPr>
      </w:pPr>
      <w:r w:rsidRPr="008A3152">
        <w:rPr>
          <w:b/>
        </w:rPr>
        <w:t>Creation of Opportunity</w:t>
      </w:r>
    </w:p>
    <w:p w14:paraId="5D8B7172" w14:textId="40D56ED3" w:rsidR="00153BF4" w:rsidRDefault="00153BF4" w:rsidP="00643D8E">
      <w:pPr>
        <w:ind w:firstLine="720"/>
      </w:pPr>
      <w:r>
        <w:t xml:space="preserve">Click on </w:t>
      </w:r>
      <w:r w:rsidRPr="00643D8E">
        <w:rPr>
          <w:b/>
        </w:rPr>
        <w:t>Opportunity</w:t>
      </w:r>
      <w:r>
        <w:t xml:space="preserve"> tab in </w:t>
      </w:r>
      <w:r w:rsidR="008A3152">
        <w:t xml:space="preserve">the </w:t>
      </w:r>
      <w:r w:rsidRPr="008A3152">
        <w:rPr>
          <w:noProof/>
        </w:rPr>
        <w:t>sidebar</w:t>
      </w:r>
      <w:r>
        <w:t xml:space="preserve"> </w:t>
      </w:r>
      <w:r w:rsidR="00643D8E">
        <w:t xml:space="preserve">after that click on </w:t>
      </w:r>
      <w:r w:rsidR="00643D8E" w:rsidRPr="00643D8E">
        <w:rPr>
          <w:b/>
        </w:rPr>
        <w:t>Add opportunity</w:t>
      </w:r>
      <w:r w:rsidR="00643D8E">
        <w:t xml:space="preserve"> </w:t>
      </w:r>
      <w:r w:rsidR="00643D8E" w:rsidRPr="00153BF4">
        <w:t>now</w:t>
      </w:r>
      <w:r w:rsidR="00643D8E">
        <w:t xml:space="preserve"> you should see Lead tracker sheet </w:t>
      </w:r>
    </w:p>
    <w:p w14:paraId="353D0725" w14:textId="07FAEA55" w:rsidR="00643D8E" w:rsidRDefault="00643D8E">
      <w:r>
        <w:rPr>
          <w:noProof/>
        </w:rPr>
        <w:drawing>
          <wp:inline distT="0" distB="0" distL="0" distR="0" wp14:anchorId="58B83E51" wp14:editId="74120470">
            <wp:extent cx="5384800" cy="30289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939" cy="3033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C720E" w14:textId="6E28FCA7" w:rsidR="00643D8E" w:rsidRDefault="00643D8E">
      <w:r>
        <w:t xml:space="preserve">To add the opportunity, Click on </w:t>
      </w:r>
      <w:r w:rsidRPr="00643D8E">
        <w:rPr>
          <w:b/>
        </w:rPr>
        <w:t>Add opportunity</w:t>
      </w:r>
      <w:r>
        <w:t xml:space="preserve"> button on the top left side of the Lead tracker sheet table. </w:t>
      </w:r>
    </w:p>
    <w:p w14:paraId="35718B27" w14:textId="3924D100" w:rsidR="00643D8E" w:rsidRDefault="00643D8E">
      <w:r>
        <w:t xml:space="preserve">After clicking on the Add opportunity you should be able to see </w:t>
      </w:r>
      <w:r w:rsidR="008A3152">
        <w:t xml:space="preserve">a </w:t>
      </w:r>
      <w:r w:rsidR="00832593" w:rsidRPr="008A3152">
        <w:rPr>
          <w:noProof/>
        </w:rPr>
        <w:t>pop-up</w:t>
      </w:r>
      <w:r w:rsidR="00832593">
        <w:t xml:space="preserve"> like below image. </w:t>
      </w:r>
    </w:p>
    <w:p w14:paraId="219530E5" w14:textId="35D92B43" w:rsidR="00832593" w:rsidRDefault="00832593">
      <w:r>
        <w:rPr>
          <w:noProof/>
        </w:rPr>
        <w:drawing>
          <wp:inline distT="0" distB="0" distL="0" distR="0" wp14:anchorId="33C5C374" wp14:editId="26C6DB56">
            <wp:extent cx="52451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52"/>
                    <a:stretch/>
                  </pic:blipFill>
                  <pic:spPr bwMode="auto">
                    <a:xfrm>
                      <a:off x="0" y="0"/>
                      <a:ext cx="52451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D8BF2" w14:textId="326FC823" w:rsidR="00832593" w:rsidRDefault="00832593">
      <w:r>
        <w:t xml:space="preserve">Fill all the required details and click on Save button to save the opportunity. </w:t>
      </w:r>
    </w:p>
    <w:p w14:paraId="055DA429" w14:textId="23E20A82" w:rsidR="00832593" w:rsidRDefault="00832593">
      <w:r>
        <w:t xml:space="preserve">After you add the opportunity you can see the opportunity details </w:t>
      </w:r>
      <w:r w:rsidR="008A3152">
        <w:t xml:space="preserve">in the lead tracker sheet table. </w:t>
      </w:r>
    </w:p>
    <w:p w14:paraId="41DD2D12" w14:textId="1A4CEA74" w:rsidR="00832593" w:rsidRDefault="00832593">
      <w:r>
        <w:rPr>
          <w:noProof/>
        </w:rPr>
        <w:drawing>
          <wp:inline distT="0" distB="0" distL="0" distR="0" wp14:anchorId="3322F7F8" wp14:editId="47F58EB0">
            <wp:extent cx="52451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52"/>
                    <a:stretch/>
                  </pic:blipFill>
                  <pic:spPr bwMode="auto">
                    <a:xfrm>
                      <a:off x="0" y="0"/>
                      <a:ext cx="52451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858E5" w14:textId="6D515AC2" w:rsidR="00643D8E" w:rsidRDefault="008A3152" w:rsidP="008A3152">
      <w:pPr>
        <w:pStyle w:val="ListParagraph"/>
        <w:numPr>
          <w:ilvl w:val="0"/>
          <w:numId w:val="3"/>
        </w:numPr>
        <w:ind w:left="0"/>
        <w:rPr>
          <w:b/>
        </w:rPr>
      </w:pPr>
      <w:r w:rsidRPr="008A3152">
        <w:rPr>
          <w:b/>
        </w:rPr>
        <w:t xml:space="preserve"> Verification of Opportunity </w:t>
      </w:r>
    </w:p>
    <w:p w14:paraId="6513B2C5" w14:textId="3D3B0FFA" w:rsidR="008A3152" w:rsidRDefault="008A3152" w:rsidP="008A3152">
      <w:r>
        <w:t xml:space="preserve">After the opportunity is added to the Lead tracker Sheet it must be verified by three Process </w:t>
      </w:r>
    </w:p>
    <w:p w14:paraId="59B5361C" w14:textId="7E1F1FEA" w:rsidR="008A3152" w:rsidRDefault="008A3152" w:rsidP="008A3152">
      <w:pPr>
        <w:pStyle w:val="ListParagraph"/>
        <w:numPr>
          <w:ilvl w:val="0"/>
          <w:numId w:val="4"/>
        </w:numPr>
      </w:pPr>
      <w:r>
        <w:t>DPL</w:t>
      </w:r>
    </w:p>
    <w:p w14:paraId="0B18436E" w14:textId="6162A654" w:rsidR="008A3152" w:rsidRDefault="008A3152" w:rsidP="008A3152">
      <w:pPr>
        <w:pStyle w:val="ListParagraph"/>
        <w:numPr>
          <w:ilvl w:val="0"/>
          <w:numId w:val="4"/>
        </w:numPr>
      </w:pPr>
      <w:r>
        <w:t>ERO</w:t>
      </w:r>
    </w:p>
    <w:p w14:paraId="2093DF53" w14:textId="728B0215" w:rsidR="008A3152" w:rsidRDefault="008A3152" w:rsidP="008A3152">
      <w:pPr>
        <w:pStyle w:val="ListParagraph"/>
        <w:numPr>
          <w:ilvl w:val="0"/>
          <w:numId w:val="4"/>
        </w:numPr>
      </w:pPr>
      <w:r>
        <w:t>CSEG</w:t>
      </w:r>
    </w:p>
    <w:p w14:paraId="59DBD318" w14:textId="23F22B3F" w:rsidR="008A3152" w:rsidRDefault="008A3152" w:rsidP="008A3152">
      <w:r>
        <w:t xml:space="preserve">TO verify the Opportunity, click on the </w:t>
      </w:r>
      <w:r>
        <w:rPr>
          <w:b/>
        </w:rPr>
        <w:t>V</w:t>
      </w:r>
      <w:r w:rsidRPr="008A3152">
        <w:rPr>
          <w:b/>
        </w:rPr>
        <w:t>erification opportunity</w:t>
      </w:r>
      <w:r>
        <w:t xml:space="preserve"> button on the sidebar </w:t>
      </w:r>
    </w:p>
    <w:p w14:paraId="439C2A35" w14:textId="42DA0747" w:rsidR="008A3152" w:rsidRPr="008A3152" w:rsidRDefault="008A3152" w:rsidP="008A3152">
      <w:r>
        <w:t xml:space="preserve">After you click on that button you can see the List of opportunity along with their status.  </w:t>
      </w:r>
    </w:p>
    <w:p w14:paraId="5999EF14" w14:textId="276CC160" w:rsidR="008A3152" w:rsidRPr="008A3152" w:rsidRDefault="008A3152">
      <w:pPr>
        <w:rPr>
          <w:b/>
        </w:rPr>
      </w:pPr>
      <w:r>
        <w:rPr>
          <w:noProof/>
        </w:rPr>
        <w:drawing>
          <wp:inline distT="0" distB="0" distL="0" distR="0" wp14:anchorId="6569A813" wp14:editId="65585B63">
            <wp:extent cx="5080000" cy="3343275"/>
            <wp:effectExtent l="0" t="0" r="635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3"/>
                    <a:stretch/>
                  </pic:blipFill>
                  <pic:spPr bwMode="auto">
                    <a:xfrm>
                      <a:off x="0" y="0"/>
                      <a:ext cx="50800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7E29D" w14:textId="4A95D0E0" w:rsidR="008A3152" w:rsidRDefault="008A3152">
      <w:pPr>
        <w:rPr>
          <w:b/>
        </w:rPr>
      </w:pPr>
      <w:r>
        <w:t xml:space="preserve">To change the status of </w:t>
      </w:r>
      <w:r w:rsidR="002703F3">
        <w:t xml:space="preserve">verification </w:t>
      </w:r>
      <w:r>
        <w:t xml:space="preserve">opportunity, Click on the </w:t>
      </w:r>
      <w:r w:rsidRPr="008A3152">
        <w:rPr>
          <w:b/>
        </w:rPr>
        <w:t>Opportunity name</w:t>
      </w:r>
      <w:r>
        <w:rPr>
          <w:b/>
        </w:rPr>
        <w:t>.</w:t>
      </w:r>
    </w:p>
    <w:p w14:paraId="5AEE6233" w14:textId="49117E1F" w:rsidR="002703F3" w:rsidRDefault="002703F3">
      <w:r>
        <w:t xml:space="preserve">In the below image provide the option to change the status on opportunity and upload the file </w:t>
      </w:r>
    </w:p>
    <w:p w14:paraId="18DDD971" w14:textId="77777777" w:rsidR="002703F3" w:rsidRDefault="002703F3">
      <w:pPr>
        <w:rPr>
          <w:b/>
        </w:rPr>
      </w:pPr>
    </w:p>
    <w:p w14:paraId="359B8B8D" w14:textId="59BC4CB7" w:rsidR="008A3152" w:rsidRDefault="002703F3">
      <w:r>
        <w:rPr>
          <w:noProof/>
        </w:rPr>
        <w:drawing>
          <wp:inline distT="0" distB="0" distL="0" distR="0" wp14:anchorId="049519C4" wp14:editId="3FF61FC6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92189" w14:textId="77777777" w:rsidR="002703F3" w:rsidRPr="002703F3" w:rsidRDefault="008A3152" w:rsidP="002703F3">
      <w:pPr>
        <w:rPr>
          <w:b/>
        </w:rPr>
      </w:pPr>
      <w:r>
        <w:t xml:space="preserve"> </w:t>
      </w:r>
      <w:r w:rsidR="002703F3" w:rsidRPr="002703F3">
        <w:rPr>
          <w:b/>
        </w:rPr>
        <w:t xml:space="preserve">Note: </w:t>
      </w:r>
    </w:p>
    <w:p w14:paraId="0B84E1B1" w14:textId="77777777" w:rsidR="002703F3" w:rsidRDefault="002703F3" w:rsidP="002703F3">
      <w:r>
        <w:t xml:space="preserve">If we want to change the status of </w:t>
      </w:r>
      <w:r w:rsidRPr="002703F3">
        <w:rPr>
          <w:b/>
        </w:rPr>
        <w:t>ERO</w:t>
      </w:r>
      <w:r>
        <w:rPr>
          <w:b/>
        </w:rPr>
        <w:t>,</w:t>
      </w:r>
      <w:r>
        <w:t xml:space="preserve"> customer number should be uploaded by the operation team. </w:t>
      </w:r>
    </w:p>
    <w:p w14:paraId="4DC56B58" w14:textId="77777777" w:rsidR="002703F3" w:rsidRDefault="002703F3" w:rsidP="002703F3">
      <w:pPr>
        <w:pStyle w:val="ListParagraph"/>
        <w:numPr>
          <w:ilvl w:val="0"/>
          <w:numId w:val="3"/>
        </w:numPr>
        <w:ind w:left="90"/>
        <w:rPr>
          <w:b/>
        </w:rPr>
      </w:pPr>
      <w:r w:rsidRPr="002703F3">
        <w:rPr>
          <w:b/>
        </w:rPr>
        <w:t>Upload the customer number</w:t>
      </w:r>
    </w:p>
    <w:p w14:paraId="0788BE82" w14:textId="35ED1475" w:rsidR="002703F3" w:rsidRDefault="006703EA" w:rsidP="002703F3">
      <w:pPr>
        <w:ind w:left="-270"/>
        <w:rPr>
          <w:b/>
        </w:rPr>
      </w:pPr>
      <w:r>
        <w:rPr>
          <w:b/>
        </w:rPr>
        <w:t xml:space="preserve">To upload the customer number </w:t>
      </w:r>
      <w:r w:rsidR="002703F3">
        <w:rPr>
          <w:b/>
        </w:rPr>
        <w:t xml:space="preserve">Login as operation team </w:t>
      </w:r>
    </w:p>
    <w:p w14:paraId="4D49B95F" w14:textId="36DE345C" w:rsidR="002703F3" w:rsidRPr="002703F3" w:rsidRDefault="002703F3" w:rsidP="002703F3">
      <w:pPr>
        <w:ind w:left="-270"/>
        <w:rPr>
          <w:b/>
        </w:rPr>
      </w:pPr>
      <w:r>
        <w:rPr>
          <w:noProof/>
        </w:rPr>
        <w:drawing>
          <wp:inline distT="0" distB="0" distL="0" distR="0" wp14:anchorId="1BA3F06E" wp14:editId="5CB18DB2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03F3">
        <w:rPr>
          <w:b/>
        </w:rPr>
        <w:t xml:space="preserve"> </w:t>
      </w:r>
    </w:p>
    <w:p w14:paraId="3F66398C" w14:textId="6CAFFD54" w:rsidR="00DD5D4D" w:rsidRDefault="002703F3" w:rsidP="002703F3">
      <w:r>
        <w:t xml:space="preserve"> </w:t>
      </w:r>
      <w:r w:rsidR="00DD5D4D">
        <w:t xml:space="preserve">Now Click on </w:t>
      </w:r>
      <w:r w:rsidR="00DD5D4D" w:rsidRPr="00DD5D4D">
        <w:rPr>
          <w:b/>
        </w:rPr>
        <w:t>CFTS</w:t>
      </w:r>
      <w:r w:rsidR="00DD5D4D">
        <w:t xml:space="preserve"> on side bar &gt; click on </w:t>
      </w:r>
      <w:r w:rsidR="00DD5D4D" w:rsidRPr="00DD5D4D">
        <w:rPr>
          <w:b/>
        </w:rPr>
        <w:t>Add customer number</w:t>
      </w:r>
      <w:r w:rsidR="00DD5D4D">
        <w:t xml:space="preserve"> button. Then there will be pop-up like below image. </w:t>
      </w:r>
    </w:p>
    <w:p w14:paraId="657A1739" w14:textId="28811147" w:rsidR="00DD5D4D" w:rsidRDefault="00DD5D4D" w:rsidP="002703F3">
      <w:r>
        <w:t xml:space="preserve">At the end of the pop-up there will be option to update the customer number </w:t>
      </w:r>
    </w:p>
    <w:p w14:paraId="66355322" w14:textId="26C3366A" w:rsidR="00DD5D4D" w:rsidRDefault="00DD5D4D" w:rsidP="002703F3"/>
    <w:p w14:paraId="2A0B4C0A" w14:textId="66966C3E" w:rsidR="00DD5D4D" w:rsidRPr="002703F3" w:rsidRDefault="00DD5D4D" w:rsidP="002703F3">
      <w:r>
        <w:rPr>
          <w:noProof/>
        </w:rPr>
        <w:drawing>
          <wp:inline distT="0" distB="0" distL="0" distR="0" wp14:anchorId="629230E1" wp14:editId="76667874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46186" w14:textId="3EE78783" w:rsidR="008A3152" w:rsidRDefault="00DD5D4D">
      <w:r>
        <w:rPr>
          <w:noProof/>
        </w:rPr>
        <w:drawing>
          <wp:inline distT="0" distB="0" distL="0" distR="0" wp14:anchorId="2C88D490" wp14:editId="74FD926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688AD" w14:textId="53F637C1" w:rsidR="00DD5D4D" w:rsidRDefault="00DD5D4D"/>
    <w:p w14:paraId="3F09CE84" w14:textId="77777777" w:rsidR="00DD5D4D" w:rsidRDefault="00DD5D4D">
      <w:r>
        <w:t>After adding the customer now, you can update the Status of the ERO and CSEG for the Verification opportunity.</w:t>
      </w:r>
    </w:p>
    <w:p w14:paraId="27C5B7F6" w14:textId="37E8CA30" w:rsidR="00DD5D4D" w:rsidRDefault="00DD5D4D" w:rsidP="006703EA">
      <w:pPr>
        <w:pStyle w:val="ListParagraph"/>
        <w:numPr>
          <w:ilvl w:val="0"/>
          <w:numId w:val="3"/>
        </w:numPr>
        <w:ind w:left="0"/>
        <w:rPr>
          <w:b/>
        </w:rPr>
      </w:pPr>
      <w:r w:rsidRPr="006703EA">
        <w:rPr>
          <w:b/>
        </w:rPr>
        <w:t xml:space="preserve">Creation and </w:t>
      </w:r>
      <w:r w:rsidR="006703EA" w:rsidRPr="006703EA">
        <w:rPr>
          <w:b/>
        </w:rPr>
        <w:t>verification of Cost</w:t>
      </w:r>
      <w:r w:rsidR="006703EA">
        <w:rPr>
          <w:b/>
        </w:rPr>
        <w:t xml:space="preserve"> </w:t>
      </w:r>
      <w:r w:rsidR="006703EA" w:rsidRPr="006703EA">
        <w:rPr>
          <w:b/>
        </w:rPr>
        <w:t xml:space="preserve">case of Opportunity  </w:t>
      </w:r>
      <w:r w:rsidRPr="006703EA">
        <w:rPr>
          <w:b/>
        </w:rPr>
        <w:t xml:space="preserve"> </w:t>
      </w:r>
    </w:p>
    <w:p w14:paraId="78A167CE" w14:textId="77777777" w:rsidR="00B905EE" w:rsidRDefault="00B905EE" w:rsidP="00B905EE">
      <w:pPr>
        <w:pStyle w:val="ListParagraph"/>
        <w:ind w:left="0"/>
        <w:rPr>
          <w:b/>
        </w:rPr>
      </w:pPr>
    </w:p>
    <w:p w14:paraId="73DDB748" w14:textId="1E4C6487" w:rsidR="00B905EE" w:rsidRDefault="00B905EE" w:rsidP="00B905EE">
      <w:pPr>
        <w:pStyle w:val="ListParagraph"/>
        <w:ind w:left="0"/>
        <w:rPr>
          <w:b/>
        </w:rPr>
      </w:pPr>
    </w:p>
    <w:p w14:paraId="73B947C3" w14:textId="1972F5F0" w:rsidR="00B905EE" w:rsidRDefault="00B905EE" w:rsidP="00B905EE">
      <w:pPr>
        <w:pStyle w:val="ListParagraph"/>
        <w:ind w:left="0"/>
        <w:rPr>
          <w:b/>
        </w:rPr>
      </w:pPr>
      <w:r w:rsidRPr="00B905EE">
        <w:rPr>
          <w:noProof/>
        </w:rPr>
        <w:drawing>
          <wp:inline distT="0" distB="0" distL="0" distR="0" wp14:anchorId="59E1ECA5" wp14:editId="31BC220C">
            <wp:extent cx="5943600" cy="2696845"/>
            <wp:effectExtent l="0" t="0" r="0" b="8255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1A7EA" w14:textId="77777777" w:rsidR="00B905EE" w:rsidRDefault="00B905EE" w:rsidP="00B905EE">
      <w:pPr>
        <w:pStyle w:val="ListParagraph"/>
        <w:ind w:left="0"/>
        <w:rPr>
          <w:b/>
        </w:rPr>
      </w:pPr>
    </w:p>
    <w:p w14:paraId="5BA917F2" w14:textId="3A13B2EF" w:rsidR="00DD5D4D" w:rsidRDefault="006703EA">
      <w:pPr>
        <w:rPr>
          <w:b/>
        </w:rPr>
      </w:pPr>
      <w:r>
        <w:t xml:space="preserve">To create the Cost case, click on the sidebar </w:t>
      </w:r>
      <w:r w:rsidRPr="006703EA">
        <w:rPr>
          <w:b/>
        </w:rPr>
        <w:t>Cost</w:t>
      </w:r>
      <w:r>
        <w:rPr>
          <w:b/>
        </w:rPr>
        <w:t xml:space="preserve"> </w:t>
      </w:r>
      <w:r w:rsidRPr="006703EA">
        <w:rPr>
          <w:b/>
        </w:rPr>
        <w:t>case/sow &gt; cost</w:t>
      </w:r>
      <w:r>
        <w:rPr>
          <w:b/>
        </w:rPr>
        <w:t xml:space="preserve"> </w:t>
      </w:r>
      <w:r w:rsidRPr="006703EA">
        <w:rPr>
          <w:b/>
        </w:rPr>
        <w:t>case</w:t>
      </w:r>
      <w:r>
        <w:rPr>
          <w:b/>
        </w:rPr>
        <w:t xml:space="preserve"> </w:t>
      </w:r>
    </w:p>
    <w:p w14:paraId="20C44814" w14:textId="24FF2E5B" w:rsidR="006703EA" w:rsidRDefault="006703EA">
      <w:r>
        <w:t>In this page there will list opportunit</w:t>
      </w:r>
      <w:r w:rsidR="000E0DBB">
        <w:t xml:space="preserve">ies </w:t>
      </w:r>
    </w:p>
    <w:p w14:paraId="6C0D3DBA" w14:textId="3E4D093B" w:rsidR="006703EA" w:rsidRDefault="000E0DBB">
      <w:r>
        <w:t xml:space="preserve">Now click on create cost case button </w:t>
      </w:r>
    </w:p>
    <w:p w14:paraId="24EDFAC2" w14:textId="7AB46CC5" w:rsidR="006703EA" w:rsidRDefault="006703EA">
      <w:r>
        <w:rPr>
          <w:noProof/>
        </w:rPr>
        <w:drawing>
          <wp:inline distT="0" distB="0" distL="0" distR="0" wp14:anchorId="28CA11C4" wp14:editId="4B159001">
            <wp:extent cx="5588000" cy="31432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090" cy="3144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AE1BD" w14:textId="0A2BD2AB" w:rsidR="00DD5D4D" w:rsidRDefault="000E0DBB">
      <w:r>
        <w:t xml:space="preserve">After that upload the cost case attachment and write the description then send it to operation team for the approval.  </w:t>
      </w:r>
    </w:p>
    <w:p w14:paraId="18978D93" w14:textId="4E3DA05E" w:rsidR="00DD5D4D" w:rsidRDefault="000E0DBB">
      <w:r>
        <w:rPr>
          <w:noProof/>
        </w:rPr>
        <w:drawing>
          <wp:inline distT="0" distB="0" distL="0" distR="0" wp14:anchorId="5675D4EC" wp14:editId="759A5C37">
            <wp:extent cx="5003800" cy="2814637"/>
            <wp:effectExtent l="0" t="0" r="635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397" cy="281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78B17" w14:textId="77777777" w:rsidR="000E0DBB" w:rsidRDefault="000E0DBB">
      <w:r>
        <w:t xml:space="preserve">Now the operation team will get the cost case with attachment and description. </w:t>
      </w:r>
    </w:p>
    <w:p w14:paraId="3038B9C6" w14:textId="651C2057" w:rsidR="000E0DBB" w:rsidRDefault="001C5F86">
      <w:pPr>
        <w:rPr>
          <w:b/>
        </w:rPr>
      </w:pPr>
      <w:r>
        <w:t xml:space="preserve">After login as </w:t>
      </w:r>
      <w:r w:rsidRPr="001C5F86">
        <w:rPr>
          <w:b/>
        </w:rPr>
        <w:t xml:space="preserve">operation team </w:t>
      </w:r>
      <w:r>
        <w:rPr>
          <w:b/>
        </w:rPr>
        <w:t>click</w:t>
      </w:r>
      <w:r>
        <w:t xml:space="preserve"> on the sidebar </w:t>
      </w:r>
      <w:proofErr w:type="spellStart"/>
      <w:r w:rsidRPr="001C5F86">
        <w:rPr>
          <w:b/>
        </w:rPr>
        <w:t>costcase</w:t>
      </w:r>
      <w:proofErr w:type="spellEnd"/>
      <w:r w:rsidRPr="001C5F86">
        <w:rPr>
          <w:b/>
        </w:rPr>
        <w:t xml:space="preserve">/sow &gt; </w:t>
      </w:r>
      <w:proofErr w:type="spellStart"/>
      <w:r w:rsidRPr="001C5F86">
        <w:rPr>
          <w:b/>
        </w:rPr>
        <w:t>costcase</w:t>
      </w:r>
      <w:proofErr w:type="spellEnd"/>
      <w:r w:rsidRPr="001C5F86">
        <w:rPr>
          <w:b/>
        </w:rPr>
        <w:t xml:space="preserve"> of operation team </w:t>
      </w:r>
    </w:p>
    <w:p w14:paraId="02481AE6" w14:textId="3B5D0AFB" w:rsidR="001C5F86" w:rsidRDefault="001C5F86">
      <w:pPr>
        <w:rPr>
          <w:b/>
        </w:rPr>
      </w:pPr>
      <w:r>
        <w:t xml:space="preserve">In the below screen click on the view button so that you can download file and view the description of that </w:t>
      </w:r>
      <w:proofErr w:type="spellStart"/>
      <w:r w:rsidR="00C85443">
        <w:t>costcase</w:t>
      </w:r>
      <w:proofErr w:type="spellEnd"/>
      <w:r w:rsidR="00C85443">
        <w:t xml:space="preserve">. </w:t>
      </w:r>
    </w:p>
    <w:p w14:paraId="680AA5F3" w14:textId="45CB86A5" w:rsidR="001C5F86" w:rsidRPr="001C5F86" w:rsidRDefault="00B0523E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BF94BE6" wp14:editId="54D311FD">
                <wp:simplePos x="0" y="0"/>
                <wp:positionH relativeFrom="column">
                  <wp:posOffset>5187950</wp:posOffset>
                </wp:positionH>
                <wp:positionV relativeFrom="paragraph">
                  <wp:posOffset>1188085</wp:posOffset>
                </wp:positionV>
                <wp:extent cx="1790700" cy="800100"/>
                <wp:effectExtent l="19050" t="0" r="0" b="3810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0700" cy="800100"/>
                          <a:chOff x="0" y="0"/>
                          <a:chExt cx="1790700" cy="800100"/>
                        </a:xfrm>
                      </wpg:grpSpPr>
                      <wps:wsp>
                        <wps:cNvPr id="21" name="Arrow: Left 21" descr="asdasd"/>
                        <wps:cNvSpPr/>
                        <wps:spPr>
                          <a:xfrm>
                            <a:off x="0" y="679450"/>
                            <a:ext cx="895350" cy="120650"/>
                          </a:xfrm>
                          <a:prstGeom prst="leftArrow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17550" y="0"/>
                            <a:ext cx="1073150" cy="622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F85E53" w14:textId="6D3B3B26" w:rsidR="00C85443" w:rsidRDefault="00C85443">
                              <w:r>
                                <w:t xml:space="preserve">To change the status please click here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F94BE6" id="Group 24" o:spid="_x0000_s1026" style="position:absolute;margin-left:408.5pt;margin-top:93.55pt;width:141pt;height:63pt;z-index:251661312" coordsize="17907,8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"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21" o:spid="_x0000_s1027" type="#_x0000_t66" alt="asdasd" style="position:absolute;top:6794;width:8953;height:1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" adj="1455" fillcolor="white [3201]" strokecolor="#4472c4 [32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7175;width:10732;height:6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26F85E53" w14:textId="6D3B3B26" w:rsidR="00C85443" w:rsidRDefault="00C85443">
                        <w:r>
                          <w:t xml:space="preserve">To change the status please click here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C5F86">
        <w:rPr>
          <w:noProof/>
        </w:rPr>
        <w:drawing>
          <wp:inline distT="0" distB="0" distL="0" distR="0" wp14:anchorId="67568EF4" wp14:editId="4B4A0388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E2378" w14:textId="2BABCF90" w:rsidR="000E0DBB" w:rsidRDefault="000E0DBB">
      <w:r>
        <w:t xml:space="preserve"> </w:t>
      </w:r>
      <w:r w:rsidR="00C85443">
        <w:t xml:space="preserve">To change the status of the cost case, click on the pending </w:t>
      </w:r>
    </w:p>
    <w:p w14:paraId="1B801E5E" w14:textId="79468700" w:rsidR="00C85443" w:rsidRDefault="00C85443">
      <w:r>
        <w:rPr>
          <w:noProof/>
        </w:rPr>
        <w:drawing>
          <wp:inline distT="0" distB="0" distL="0" distR="0" wp14:anchorId="1524C62C" wp14:editId="6EB10B6C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5F3FA" w14:textId="6CEEBE9F" w:rsidR="00C85443" w:rsidRDefault="00C85443" w:rsidP="00B0523E">
      <w:pPr>
        <w:spacing w:after="0" w:line="240" w:lineRule="auto"/>
      </w:pPr>
      <w:r>
        <w:t xml:space="preserve">If Cost case is accepted by the Operation team it will be sent to delivery team </w:t>
      </w:r>
    </w:p>
    <w:p w14:paraId="1E13BE8B" w14:textId="777FCD47" w:rsidR="00B0523E" w:rsidRDefault="00B0523E" w:rsidP="00B0523E">
      <w:pPr>
        <w:spacing w:after="0" w:line="240" w:lineRule="auto"/>
      </w:pPr>
      <w:r>
        <w:t xml:space="preserve">If cost case is rejected by operation team it will be sent back to BDM </w:t>
      </w:r>
    </w:p>
    <w:p w14:paraId="04AE6FA3" w14:textId="77777777" w:rsidR="00B0523E" w:rsidRDefault="00B0523E" w:rsidP="00B0523E">
      <w:pPr>
        <w:spacing w:after="0" w:line="240" w:lineRule="auto"/>
      </w:pPr>
      <w:r>
        <w:t>If cost case is reconsider it will sent back to BDM with reconsider attachment.</w:t>
      </w:r>
    </w:p>
    <w:p w14:paraId="7CF30E02" w14:textId="4065E762" w:rsidR="00B0523E" w:rsidRDefault="00B0523E">
      <w:r>
        <w:rPr>
          <w:noProof/>
        </w:rPr>
        <w:drawing>
          <wp:inline distT="0" distB="0" distL="0" distR="0" wp14:anchorId="46FFEE74" wp14:editId="463BC677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002F634" w14:textId="77777777" w:rsidR="00B0523E" w:rsidRDefault="00B0523E">
      <w:r>
        <w:t xml:space="preserve">For BDM to check the status of the cost case click on the status of the cost case button </w:t>
      </w:r>
    </w:p>
    <w:p w14:paraId="46F93155" w14:textId="052F14BD" w:rsidR="00B0523E" w:rsidRDefault="00B0523E">
      <w:r>
        <w:t xml:space="preserve">To view the reconsider cost case, click on the reconsider button you can see list of reconsider cost case </w:t>
      </w:r>
    </w:p>
    <w:p w14:paraId="206A7797" w14:textId="6A36A026" w:rsidR="00B0523E" w:rsidRDefault="00B0523E">
      <w:r>
        <w:t xml:space="preserve">Now click on the view button to see what cost case has been sent from operation team     </w:t>
      </w:r>
    </w:p>
    <w:p w14:paraId="0E3DC602" w14:textId="4CAAB96E" w:rsidR="00B0523E" w:rsidRDefault="00B0523E">
      <w:r>
        <w:rPr>
          <w:noProof/>
        </w:rPr>
        <w:drawing>
          <wp:inline distT="0" distB="0" distL="0" distR="0" wp14:anchorId="10F39DA4" wp14:editId="352CF95C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92D1" w14:textId="32E50823" w:rsidR="00B0523E" w:rsidRDefault="00B0523E">
      <w:r>
        <w:rPr>
          <w:noProof/>
        </w:rPr>
        <w:drawing>
          <wp:inline distT="0" distB="0" distL="0" distR="0" wp14:anchorId="505619FE" wp14:editId="0BA02816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5F9E3" w14:textId="3305E85C" w:rsidR="00B905EE" w:rsidRDefault="00B905EE">
      <w:r>
        <w:t xml:space="preserve">BDM can download reconsider attachment </w:t>
      </w:r>
    </w:p>
    <w:p w14:paraId="04AFEF9C" w14:textId="66E8CD05" w:rsidR="00B905EE" w:rsidRDefault="00B905EE">
      <w:r>
        <w:t xml:space="preserve">Now BDM should click on edit button </w:t>
      </w:r>
      <w:proofErr w:type="gramStart"/>
      <w:r>
        <w:t>and  upload</w:t>
      </w:r>
      <w:proofErr w:type="gramEnd"/>
      <w:r>
        <w:t xml:space="preserve"> the new attachment along with description sent back to operation team.  </w:t>
      </w:r>
    </w:p>
    <w:p w14:paraId="13F1E7F0" w14:textId="0C0E26D1" w:rsidR="00B905EE" w:rsidRDefault="00B905EE">
      <w:r>
        <w:rPr>
          <w:noProof/>
        </w:rPr>
        <w:drawing>
          <wp:inline distT="0" distB="0" distL="0" distR="0" wp14:anchorId="523EB3F0" wp14:editId="4524E22E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5D44" w14:textId="30F217C7" w:rsidR="00B905EE" w:rsidRDefault="00B905EE">
      <w:r>
        <w:t>This process continues same for delivery, Ice director and CFO</w:t>
      </w:r>
    </w:p>
    <w:p w14:paraId="5286FB25" w14:textId="1F5D89B8" w:rsidR="00C06723" w:rsidRDefault="00C06723"/>
    <w:p w14:paraId="62791210" w14:textId="1476EA4A" w:rsidR="00C06723" w:rsidRDefault="00C06723">
      <w:r>
        <w:rPr>
          <w:noProof/>
        </w:rPr>
        <w:drawing>
          <wp:inline distT="0" distB="0" distL="0" distR="0" wp14:anchorId="28CCB674" wp14:editId="4CFCAC9D">
            <wp:extent cx="5943600" cy="3343275"/>
            <wp:effectExtent l="0" t="0" r="0" b="9525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6D7E6" w14:textId="395E9894" w:rsidR="00C06723" w:rsidRDefault="00C06723"/>
    <w:p w14:paraId="7D103F87" w14:textId="73620F1B" w:rsidR="00C06723" w:rsidRDefault="00C06723"/>
    <w:p w14:paraId="13EA82C3" w14:textId="3703EA44" w:rsidR="00C06723" w:rsidRDefault="00C06723" w:rsidP="00C06723">
      <w:pPr>
        <w:pStyle w:val="ListParagraph"/>
        <w:numPr>
          <w:ilvl w:val="0"/>
          <w:numId w:val="3"/>
        </w:numPr>
        <w:rPr>
          <w:b/>
        </w:rPr>
      </w:pPr>
      <w:r w:rsidRPr="00C06723">
        <w:rPr>
          <w:b/>
        </w:rPr>
        <w:t xml:space="preserve">Creation of SOW </w:t>
      </w:r>
    </w:p>
    <w:p w14:paraId="2C3F0A85" w14:textId="0532EDA7" w:rsidR="00C06723" w:rsidRDefault="00C06723" w:rsidP="00C06723">
      <w:pPr>
        <w:rPr>
          <w:b/>
        </w:rPr>
      </w:pPr>
    </w:p>
    <w:p w14:paraId="0DD3DCE3" w14:textId="5B9D75A3" w:rsidR="00C06723" w:rsidRDefault="00C06723" w:rsidP="00C06723">
      <w:pPr>
        <w:rPr>
          <w:b/>
        </w:rPr>
      </w:pPr>
      <w:r w:rsidRPr="00C06723">
        <w:rPr>
          <w:noProof/>
        </w:rPr>
        <w:drawing>
          <wp:inline distT="0" distB="0" distL="0" distR="0" wp14:anchorId="4B44E544" wp14:editId="5BAECA8D">
            <wp:extent cx="5943600" cy="2629358"/>
            <wp:effectExtent l="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9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6D611" w14:textId="313EA2C6" w:rsidR="00C06723" w:rsidRDefault="00C06723" w:rsidP="00C06723">
      <w:pPr>
        <w:rPr>
          <w:b/>
        </w:rPr>
      </w:pPr>
    </w:p>
    <w:p w14:paraId="4AF744F2" w14:textId="0E8B0497" w:rsidR="00717ECC" w:rsidRDefault="00717ECC" w:rsidP="00C06723">
      <w:pPr>
        <w:rPr>
          <w:b/>
        </w:rPr>
      </w:pPr>
      <w:r w:rsidRPr="00717ECC">
        <w:t>The above diagram will show flow of</w:t>
      </w:r>
      <w:r>
        <w:rPr>
          <w:b/>
        </w:rPr>
        <w:t xml:space="preserve"> SOW </w:t>
      </w:r>
      <w:r w:rsidR="00E73C5F">
        <w:t xml:space="preserve">across all the users.  </w:t>
      </w:r>
      <w:r>
        <w:rPr>
          <w:b/>
        </w:rPr>
        <w:t xml:space="preserve"> </w:t>
      </w:r>
    </w:p>
    <w:p w14:paraId="7B7B08B3" w14:textId="2E41F136" w:rsidR="00C06723" w:rsidRDefault="00C06723" w:rsidP="00C06723">
      <w:r>
        <w:rPr>
          <w:b/>
        </w:rPr>
        <w:t xml:space="preserve">BDM </w:t>
      </w:r>
      <w:r>
        <w:t xml:space="preserve">will create the SOW (statement of work) send it for Legal </w:t>
      </w:r>
      <w:r w:rsidR="00AF030C">
        <w:t>team,</w:t>
      </w:r>
      <w:r>
        <w:t xml:space="preserve"> delivery team and ice director.</w:t>
      </w:r>
    </w:p>
    <w:p w14:paraId="45B45178" w14:textId="584573DF" w:rsidR="00C06723" w:rsidRDefault="00C06723" w:rsidP="00C06723">
      <w:r>
        <w:t xml:space="preserve"> </w:t>
      </w:r>
    </w:p>
    <w:p w14:paraId="406C32D0" w14:textId="0593BB7D" w:rsidR="00C06723" w:rsidRDefault="00C06723" w:rsidP="00C06723"/>
    <w:p w14:paraId="0F8C65D5" w14:textId="182B516E" w:rsidR="00AB3D1F" w:rsidRDefault="00AB3D1F" w:rsidP="00C06723"/>
    <w:p w14:paraId="50DFB384" w14:textId="30F69E87" w:rsidR="00AB3D1F" w:rsidRDefault="00AB3D1F" w:rsidP="00C06723"/>
    <w:p w14:paraId="002C7724" w14:textId="44E3483D" w:rsidR="00AB3D1F" w:rsidRDefault="00AB3D1F" w:rsidP="00C06723"/>
    <w:p w14:paraId="5E5733C9" w14:textId="526A9643" w:rsidR="00AB3D1F" w:rsidRDefault="00AB3D1F" w:rsidP="00C06723"/>
    <w:p w14:paraId="5E1365EC" w14:textId="293A09EB" w:rsidR="00AB3D1F" w:rsidRDefault="00AB3D1F" w:rsidP="00C06723"/>
    <w:p w14:paraId="329B4786" w14:textId="0A13C0A4" w:rsidR="00AB3D1F" w:rsidRDefault="00AB3D1F" w:rsidP="00C06723"/>
    <w:p w14:paraId="32D208B4" w14:textId="3EA4B2EA" w:rsidR="00AB3D1F" w:rsidRDefault="00AB3D1F" w:rsidP="00C06723"/>
    <w:p w14:paraId="4F708676" w14:textId="2AE33356" w:rsidR="00AB3D1F" w:rsidRDefault="00AB3D1F" w:rsidP="00C06723"/>
    <w:p w14:paraId="6935353E" w14:textId="394884E8" w:rsidR="00AB3D1F" w:rsidRDefault="00AB3D1F" w:rsidP="00C06723"/>
    <w:p w14:paraId="2E1F9C03" w14:textId="0DB0EFDE" w:rsidR="00AB3D1F" w:rsidRDefault="00AB3D1F" w:rsidP="00C06723"/>
    <w:p w14:paraId="57EEC3C8" w14:textId="7DD9A8F8" w:rsidR="00AB3D1F" w:rsidRDefault="00AB3D1F" w:rsidP="00C06723"/>
    <w:p w14:paraId="22341FB7" w14:textId="44B17F6E" w:rsidR="00AB3D1F" w:rsidRDefault="00AB3D1F" w:rsidP="00C06723"/>
    <w:p w14:paraId="68727188" w14:textId="097A4EB1" w:rsidR="00AB3D1F" w:rsidRDefault="00AB3D1F" w:rsidP="00C06723"/>
    <w:p w14:paraId="10B61135" w14:textId="45DD89A4" w:rsidR="00AB3D1F" w:rsidRDefault="00AB3D1F" w:rsidP="00C06723">
      <w:pPr>
        <w:rPr>
          <w:noProof/>
        </w:rPr>
      </w:pPr>
      <w:r>
        <w:rPr>
          <w:noProof/>
        </w:rPr>
        <w:t xml:space="preserve">To create the SOW click on Create SOW button and upload the file and write the description about and send it to legal team for approval. </w:t>
      </w:r>
    </w:p>
    <w:p w14:paraId="5EF62F6B" w14:textId="16A44795" w:rsidR="00DA6CCE" w:rsidRDefault="00DA6CCE" w:rsidP="00C06723">
      <w:pPr>
        <w:rPr>
          <w:noProof/>
        </w:rPr>
      </w:pPr>
      <w:r>
        <w:rPr>
          <w:noProof/>
        </w:rPr>
        <w:drawing>
          <wp:inline distT="0" distB="0" distL="0" distR="0" wp14:anchorId="375ADE4B" wp14:editId="057F60C0">
            <wp:extent cx="5918200" cy="3328987"/>
            <wp:effectExtent l="0" t="0" r="6350" b="508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0366" cy="33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99F70" w14:textId="74181E9C" w:rsidR="00AB3D1F" w:rsidRDefault="00AB3D1F" w:rsidP="00C06723">
      <w:r>
        <w:rPr>
          <w:noProof/>
        </w:rPr>
        <w:drawing>
          <wp:inline distT="0" distB="0" distL="0" distR="0" wp14:anchorId="5CCB9548" wp14:editId="050E1AC7">
            <wp:extent cx="5943600" cy="3343275"/>
            <wp:effectExtent l="0" t="0" r="0" b="9525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BBBCF" w14:textId="77777777" w:rsidR="00DA6CCE" w:rsidRDefault="00DA6CCE" w:rsidP="00C06723"/>
    <w:p w14:paraId="6C810C88" w14:textId="77777777" w:rsidR="00DA6CCE" w:rsidRDefault="00DA6CCE" w:rsidP="00C06723"/>
    <w:p w14:paraId="535D9813" w14:textId="77777777" w:rsidR="00DA6CCE" w:rsidRDefault="00DA6CCE" w:rsidP="00C06723"/>
    <w:p w14:paraId="52BDB2B2" w14:textId="2DCAAD0D" w:rsidR="00A15F8B" w:rsidRDefault="00A15F8B" w:rsidP="00DA6CCE">
      <w:pPr>
        <w:spacing w:after="0" w:line="240" w:lineRule="auto"/>
      </w:pPr>
      <w:r>
        <w:t>After it has sent from BDM it will reach the Legal team now legal team have</w:t>
      </w:r>
      <w:r w:rsidR="00DA6CCE">
        <w:t xml:space="preserve"> to</w:t>
      </w:r>
      <w:r>
        <w:t xml:space="preserve"> SOW pending list for Approval. </w:t>
      </w:r>
    </w:p>
    <w:p w14:paraId="1F34F12A" w14:textId="0217D770" w:rsidR="00DA6CCE" w:rsidRDefault="00DA6CCE" w:rsidP="00DA6CCE">
      <w:pPr>
        <w:spacing w:after="0" w:line="240" w:lineRule="auto"/>
      </w:pPr>
      <w:r>
        <w:t xml:space="preserve">If Legal Team say </w:t>
      </w:r>
      <w:proofErr w:type="gramStart"/>
      <w:r>
        <w:t>Accepted</w:t>
      </w:r>
      <w:proofErr w:type="gramEnd"/>
      <w:r>
        <w:t xml:space="preserve"> then SOW will sent for Delivery team </w:t>
      </w:r>
    </w:p>
    <w:p w14:paraId="67B0A3AD" w14:textId="0A159B22" w:rsidR="00DA6CCE" w:rsidRDefault="00DA6CCE" w:rsidP="00DA6CCE">
      <w:pPr>
        <w:spacing w:after="0" w:line="240" w:lineRule="auto"/>
      </w:pPr>
      <w:r>
        <w:t xml:space="preserve">If Legal Team say </w:t>
      </w:r>
      <w:proofErr w:type="gramStart"/>
      <w:r>
        <w:t>Rejected</w:t>
      </w:r>
      <w:proofErr w:type="gramEnd"/>
      <w:r>
        <w:t xml:space="preserve"> then SOW will sent back to BDM </w:t>
      </w:r>
    </w:p>
    <w:p w14:paraId="79ED1A60" w14:textId="7F2BE99C" w:rsidR="00DA6CCE" w:rsidRDefault="00DA6CCE" w:rsidP="00DA6CCE">
      <w:pPr>
        <w:spacing w:after="0" w:line="240" w:lineRule="auto"/>
      </w:pPr>
      <w:r>
        <w:t xml:space="preserve">If Legal team click on </w:t>
      </w:r>
      <w:proofErr w:type="gramStart"/>
      <w:r>
        <w:t>reconsider</w:t>
      </w:r>
      <w:proofErr w:type="gramEnd"/>
      <w:r>
        <w:t xml:space="preserve"> then SOW attachment with reconsider reason will go back for BDM. </w:t>
      </w:r>
    </w:p>
    <w:p w14:paraId="52ADFC95" w14:textId="77777777" w:rsidR="00DA6CCE" w:rsidRDefault="00DA6CCE" w:rsidP="00DA6CCE">
      <w:pPr>
        <w:spacing w:after="0" w:line="240" w:lineRule="auto"/>
      </w:pPr>
    </w:p>
    <w:p w14:paraId="3C9DEE79" w14:textId="77BFC428" w:rsidR="00DA6CCE" w:rsidRDefault="00DA6CCE" w:rsidP="00C06723">
      <w:r>
        <w:rPr>
          <w:noProof/>
        </w:rPr>
        <w:drawing>
          <wp:inline distT="0" distB="0" distL="0" distR="0" wp14:anchorId="3ED1CBF9" wp14:editId="638B4F5B">
            <wp:extent cx="5943600" cy="3343275"/>
            <wp:effectExtent l="0" t="0" r="0" b="9525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51F2E" w14:textId="6F718CC3" w:rsidR="00DA6CCE" w:rsidRDefault="00DA6CCE" w:rsidP="00C06723">
      <w:r>
        <w:t>If</w:t>
      </w:r>
      <w:r w:rsidR="00D0415B">
        <w:t xml:space="preserve"> legal team click on rejected and should write the description and send it back to BDM </w:t>
      </w:r>
    </w:p>
    <w:p w14:paraId="09307931" w14:textId="209FEB2A" w:rsidR="00DA6CCE" w:rsidRDefault="00DA6CCE" w:rsidP="00C06723">
      <w:r>
        <w:rPr>
          <w:noProof/>
        </w:rPr>
        <w:drawing>
          <wp:inline distT="0" distB="0" distL="0" distR="0" wp14:anchorId="28387359" wp14:editId="252530EF">
            <wp:extent cx="5943600" cy="3343275"/>
            <wp:effectExtent l="0" t="0" r="0" b="9525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12D03" w14:textId="5DB54949" w:rsidR="00DA6CCE" w:rsidRDefault="00DA6CCE" w:rsidP="00C06723">
      <w:pPr>
        <w:rPr>
          <w:noProof/>
        </w:rPr>
      </w:pPr>
      <w:r>
        <w:rPr>
          <w:noProof/>
        </w:rPr>
        <w:t xml:space="preserve">Now </w:t>
      </w:r>
      <w:r w:rsidR="00D0415B">
        <w:rPr>
          <w:noProof/>
        </w:rPr>
        <w:t xml:space="preserve">if legal team click on reconsider they should add the attachment along with the description and click on submit button. </w:t>
      </w:r>
    </w:p>
    <w:p w14:paraId="320D7929" w14:textId="2E6DC166" w:rsidR="00DA6CCE" w:rsidRDefault="00DA6CCE" w:rsidP="00C06723">
      <w:r>
        <w:rPr>
          <w:noProof/>
        </w:rPr>
        <w:drawing>
          <wp:inline distT="0" distB="0" distL="0" distR="0" wp14:anchorId="788D73CE" wp14:editId="70E5795C">
            <wp:extent cx="5943600" cy="3343275"/>
            <wp:effectExtent l="0" t="0" r="0" b="9525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3BDD8" w14:textId="77777777" w:rsidR="00C06723" w:rsidRPr="00C06723" w:rsidRDefault="00C06723" w:rsidP="00C06723"/>
    <w:p w14:paraId="74B80BA1" w14:textId="77777777" w:rsidR="00C06723" w:rsidRDefault="00C06723"/>
    <w:p w14:paraId="74EF313B" w14:textId="77777777" w:rsidR="00B905EE" w:rsidRDefault="00B905EE"/>
    <w:p w14:paraId="6DE11FF3" w14:textId="396C8429" w:rsidR="00B905EE" w:rsidRDefault="00B905EE"/>
    <w:p w14:paraId="689C05A8" w14:textId="77777777" w:rsidR="00B905EE" w:rsidRDefault="00B905EE"/>
    <w:p w14:paraId="15F3C5EB" w14:textId="709393DA" w:rsidR="00B905EE" w:rsidRDefault="00B905EE">
      <w:r>
        <w:t xml:space="preserve"> </w:t>
      </w:r>
    </w:p>
    <w:p w14:paraId="2E714434" w14:textId="4A524CF7" w:rsidR="00B905EE" w:rsidRDefault="00B905EE"/>
    <w:p w14:paraId="525F83E9" w14:textId="097F9073" w:rsidR="00B905EE" w:rsidRDefault="00B905EE"/>
    <w:p w14:paraId="7DD53DFA" w14:textId="2DBF34F4" w:rsidR="008D6071" w:rsidRDefault="008D6071"/>
    <w:p w14:paraId="1B5F474A" w14:textId="77777777" w:rsidR="00717ECC" w:rsidRDefault="00717ECC"/>
    <w:p w14:paraId="35C82BD8" w14:textId="5B46CC5E" w:rsidR="008D6071" w:rsidRDefault="008D6071"/>
    <w:p w14:paraId="461B1641" w14:textId="183188DE" w:rsidR="008D6071" w:rsidRDefault="008D6071"/>
    <w:p w14:paraId="3F5C6A8A" w14:textId="57700B52" w:rsidR="008D6071" w:rsidRDefault="008D6071"/>
    <w:p w14:paraId="006F24CE" w14:textId="42E3A869" w:rsidR="008D6071" w:rsidRDefault="008D6071"/>
    <w:p w14:paraId="32C0991E" w14:textId="2B1D8448" w:rsidR="008D6071" w:rsidRPr="008D6071" w:rsidRDefault="008D6071" w:rsidP="008D6071">
      <w:pPr>
        <w:pStyle w:val="ListParagraph"/>
        <w:numPr>
          <w:ilvl w:val="0"/>
          <w:numId w:val="3"/>
        </w:numPr>
      </w:pPr>
      <w:r>
        <w:rPr>
          <w:b/>
        </w:rPr>
        <w:t xml:space="preserve">Contract sign-in process </w:t>
      </w:r>
    </w:p>
    <w:p w14:paraId="3801347A" w14:textId="56F8C087" w:rsidR="008D6071" w:rsidRDefault="008D6071" w:rsidP="008D6071">
      <w:r>
        <w:t xml:space="preserve">After all the cost case and sow is prepared and accepted by all the team, contract details </w:t>
      </w:r>
      <w:proofErr w:type="gramStart"/>
      <w:r>
        <w:t>has</w:t>
      </w:r>
      <w:proofErr w:type="gramEnd"/>
      <w:r>
        <w:t xml:space="preserve"> to be saved. </w:t>
      </w:r>
    </w:p>
    <w:p w14:paraId="1FFED988" w14:textId="22BBC310" w:rsidR="008D6071" w:rsidRDefault="008D6071" w:rsidP="008D6071">
      <w:pPr>
        <w:rPr>
          <w:b/>
        </w:rPr>
      </w:pPr>
      <w:r>
        <w:t xml:space="preserve">To save the contract details Click on </w:t>
      </w:r>
      <w:r w:rsidRPr="008D6071">
        <w:rPr>
          <w:b/>
        </w:rPr>
        <w:t xml:space="preserve">contract/audit &gt; </w:t>
      </w:r>
      <w:r>
        <w:rPr>
          <w:b/>
        </w:rPr>
        <w:t xml:space="preserve">contract signing </w:t>
      </w:r>
    </w:p>
    <w:p w14:paraId="183703B3" w14:textId="3DB4C40E" w:rsidR="008D6071" w:rsidRPr="008D6071" w:rsidRDefault="008D6071" w:rsidP="008D6071">
      <w:r>
        <w:t xml:space="preserve">Now you can see list of opportunities, click on </w:t>
      </w:r>
      <w:r w:rsidRPr="008D6071">
        <w:rPr>
          <w:b/>
        </w:rPr>
        <w:t xml:space="preserve">Create contract </w:t>
      </w:r>
      <w:r>
        <w:rPr>
          <w:b/>
        </w:rPr>
        <w:t xml:space="preserve">button </w:t>
      </w:r>
    </w:p>
    <w:p w14:paraId="2D1F1105" w14:textId="77777777" w:rsidR="008D6071" w:rsidRDefault="008D6071" w:rsidP="008D6071">
      <w:r>
        <w:rPr>
          <w:noProof/>
        </w:rPr>
        <w:drawing>
          <wp:inline distT="0" distB="0" distL="0" distR="0" wp14:anchorId="18B7E6E9" wp14:editId="1CCE22E6">
            <wp:extent cx="5943600" cy="3343275"/>
            <wp:effectExtent l="0" t="0" r="0" b="9525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F3FB4" w14:textId="6639CD38" w:rsidR="008D6071" w:rsidRDefault="008D6071" w:rsidP="008D6071">
      <w:r>
        <w:rPr>
          <w:noProof/>
        </w:rPr>
        <w:drawing>
          <wp:inline distT="0" distB="0" distL="0" distR="0" wp14:anchorId="0A105326" wp14:editId="70656658">
            <wp:extent cx="5626100" cy="3164681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039" cy="3168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2DD3F" w14:textId="5FC9038E" w:rsidR="008D6071" w:rsidRDefault="008D6071" w:rsidP="008D6071">
      <w:r>
        <w:t xml:space="preserve">Fill up all the required details </w:t>
      </w:r>
      <w:r w:rsidR="00795954">
        <w:t xml:space="preserve">and insert the signed contract attachment now click on upload button then click on save button. </w:t>
      </w:r>
    </w:p>
    <w:p w14:paraId="3D9A52E0" w14:textId="65B9615E" w:rsidR="00795954" w:rsidRDefault="00795954" w:rsidP="008D6071">
      <w:r>
        <w:rPr>
          <w:noProof/>
        </w:rPr>
        <w:drawing>
          <wp:inline distT="0" distB="0" distL="0" distR="0" wp14:anchorId="17D933F2" wp14:editId="1AC3D46F">
            <wp:extent cx="5943600" cy="3343275"/>
            <wp:effectExtent l="0" t="0" r="0" b="9525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93216" w14:textId="4E950957" w:rsidR="00795954" w:rsidRDefault="00795954" w:rsidP="008D6071"/>
    <w:p w14:paraId="46942CDD" w14:textId="1BABEC47" w:rsidR="00795954" w:rsidRDefault="00795954" w:rsidP="008D6071">
      <w:r>
        <w:t xml:space="preserve">Above image displays list of contracts already registered. </w:t>
      </w:r>
    </w:p>
    <w:p w14:paraId="251FD9B5" w14:textId="76266A4D" w:rsidR="00795954" w:rsidRDefault="001B41CB" w:rsidP="001B41CB">
      <w:pPr>
        <w:pStyle w:val="ListParagraph"/>
        <w:numPr>
          <w:ilvl w:val="0"/>
          <w:numId w:val="3"/>
        </w:numPr>
        <w:rPr>
          <w:b/>
        </w:rPr>
      </w:pPr>
      <w:r w:rsidRPr="001B41CB">
        <w:rPr>
          <w:b/>
        </w:rPr>
        <w:t xml:space="preserve">CFTS Check list </w:t>
      </w:r>
    </w:p>
    <w:p w14:paraId="3AC8FAF1" w14:textId="310A7D60" w:rsidR="00E2696B" w:rsidRPr="00E2696B" w:rsidRDefault="00E2696B" w:rsidP="00E2696B">
      <w:pPr>
        <w:rPr>
          <w:b/>
        </w:rPr>
      </w:pPr>
      <w:r>
        <w:rPr>
          <w:b/>
        </w:rPr>
        <w:t xml:space="preserve">The below image displays list of CFTS for the opportunity </w:t>
      </w:r>
    </w:p>
    <w:p w14:paraId="6E16CDA0" w14:textId="638991B7" w:rsidR="001B41CB" w:rsidRDefault="00E2696B" w:rsidP="001B41CB">
      <w:pPr>
        <w:rPr>
          <w:b/>
        </w:rPr>
      </w:pPr>
      <w:r>
        <w:rPr>
          <w:noProof/>
        </w:rPr>
        <w:drawing>
          <wp:inline distT="0" distB="0" distL="0" distR="0" wp14:anchorId="55BD2E19" wp14:editId="2FF21BEF">
            <wp:extent cx="5943600" cy="2958240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7FB6A" w14:textId="591110E2" w:rsidR="00E2696B" w:rsidRPr="00E2696B" w:rsidRDefault="00E2696B" w:rsidP="001B41CB">
      <w:r>
        <w:t xml:space="preserve">Click on the </w:t>
      </w:r>
      <w:r>
        <w:rPr>
          <w:b/>
        </w:rPr>
        <w:t xml:space="preserve">opportunity name </w:t>
      </w:r>
      <w:r>
        <w:t xml:space="preserve">to see full details of opportunity along with attachments for CFTS registration. </w:t>
      </w:r>
    </w:p>
    <w:p w14:paraId="4BB2CB52" w14:textId="063F5755" w:rsidR="001B41CB" w:rsidRDefault="00E2696B" w:rsidP="001B41CB">
      <w:pPr>
        <w:rPr>
          <w:b/>
        </w:rPr>
      </w:pPr>
      <w:r>
        <w:rPr>
          <w:noProof/>
        </w:rPr>
        <w:drawing>
          <wp:inline distT="0" distB="0" distL="0" distR="0" wp14:anchorId="144487F5" wp14:editId="715BA303">
            <wp:extent cx="5943600" cy="5987410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8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BCAED" w14:textId="14C4A830" w:rsidR="001B41CB" w:rsidRDefault="001B41CB" w:rsidP="001B41CB">
      <w:pPr>
        <w:rPr>
          <w:b/>
        </w:rPr>
      </w:pPr>
    </w:p>
    <w:p w14:paraId="5774F4DB" w14:textId="3CE250F9" w:rsidR="001B41CB" w:rsidRDefault="001B41CB" w:rsidP="001B41CB">
      <w:pPr>
        <w:rPr>
          <w:b/>
        </w:rPr>
      </w:pPr>
    </w:p>
    <w:p w14:paraId="51492B03" w14:textId="7F03E1A9" w:rsidR="001B41CB" w:rsidRDefault="001B41CB" w:rsidP="001B41CB">
      <w:pPr>
        <w:rPr>
          <w:b/>
        </w:rPr>
      </w:pPr>
    </w:p>
    <w:p w14:paraId="52F50CD9" w14:textId="1DFAD5CC" w:rsidR="001B41CB" w:rsidRDefault="001B41CB" w:rsidP="001B41CB">
      <w:pPr>
        <w:rPr>
          <w:b/>
        </w:rPr>
      </w:pPr>
    </w:p>
    <w:p w14:paraId="3AE8BB57" w14:textId="063BC1E4" w:rsidR="001B41CB" w:rsidRDefault="001B41CB" w:rsidP="001B41CB">
      <w:pPr>
        <w:rPr>
          <w:b/>
        </w:rPr>
      </w:pPr>
    </w:p>
    <w:p w14:paraId="3D8A01AC" w14:textId="77777777" w:rsidR="00E73C5F" w:rsidRDefault="00E73C5F" w:rsidP="001B41CB">
      <w:pPr>
        <w:rPr>
          <w:b/>
        </w:rPr>
      </w:pPr>
    </w:p>
    <w:p w14:paraId="6396AA5C" w14:textId="261274B3" w:rsidR="001B41CB" w:rsidRDefault="001B41CB" w:rsidP="001B41CB">
      <w:pPr>
        <w:rPr>
          <w:b/>
        </w:rPr>
      </w:pPr>
    </w:p>
    <w:p w14:paraId="0C342E65" w14:textId="104F3AB4" w:rsidR="001B41CB" w:rsidRDefault="001B41CB" w:rsidP="001B41CB">
      <w:pPr>
        <w:pStyle w:val="ListParagraph"/>
        <w:numPr>
          <w:ilvl w:val="0"/>
          <w:numId w:val="3"/>
        </w:numPr>
        <w:ind w:left="360"/>
        <w:rPr>
          <w:b/>
        </w:rPr>
      </w:pPr>
      <w:r>
        <w:rPr>
          <w:b/>
        </w:rPr>
        <w:t xml:space="preserve">Audit trial </w:t>
      </w:r>
    </w:p>
    <w:p w14:paraId="4A8BD711" w14:textId="67EE51E4" w:rsidR="00E2696B" w:rsidRDefault="00E2696B" w:rsidP="00E2696B">
      <w:r w:rsidRPr="00E2696B">
        <w:t xml:space="preserve">Audit trial gives the brief overview </w:t>
      </w:r>
      <w:r>
        <w:t xml:space="preserve">the opportunity </w:t>
      </w:r>
      <w:r w:rsidR="0018445A">
        <w:t xml:space="preserve">from </w:t>
      </w:r>
    </w:p>
    <w:p w14:paraId="40EFA5A6" w14:textId="77777777" w:rsidR="0018445A" w:rsidRDefault="0018445A" w:rsidP="00E2696B">
      <w:r>
        <w:t xml:space="preserve">Click on the </w:t>
      </w:r>
      <w:r w:rsidRPr="0018445A">
        <w:rPr>
          <w:b/>
        </w:rPr>
        <w:t>Audit trial</w:t>
      </w:r>
      <w:r>
        <w:t xml:space="preserve"> on the sidebar to navigate to that page. </w:t>
      </w:r>
    </w:p>
    <w:p w14:paraId="3CC88ED1" w14:textId="40C84FEC" w:rsidR="0018445A" w:rsidRPr="00E2696B" w:rsidRDefault="0018445A" w:rsidP="00E2696B">
      <w:r>
        <w:t xml:space="preserve">Click on the Opportunity name to see the full detail view of opportunity. </w:t>
      </w:r>
    </w:p>
    <w:p w14:paraId="4D20E210" w14:textId="5FB3E46F" w:rsidR="001B41CB" w:rsidRPr="001B41CB" w:rsidRDefault="00E2696B" w:rsidP="001B41CB">
      <w:pPr>
        <w:rPr>
          <w:b/>
        </w:rPr>
      </w:pPr>
      <w:r>
        <w:rPr>
          <w:noProof/>
        </w:rPr>
        <w:drawing>
          <wp:inline distT="0" distB="0" distL="0" distR="0" wp14:anchorId="134F5D21" wp14:editId="524731D3">
            <wp:extent cx="5943600" cy="3343275"/>
            <wp:effectExtent l="0" t="0" r="0" b="9525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DF01" w14:textId="05579A5C" w:rsidR="001B41CB" w:rsidRDefault="001B41CB" w:rsidP="001B41CB">
      <w:pPr>
        <w:rPr>
          <w:b/>
        </w:rPr>
      </w:pPr>
    </w:p>
    <w:p w14:paraId="0CC95F3E" w14:textId="51E7EEC0" w:rsidR="0018445A" w:rsidRDefault="0018445A" w:rsidP="00240BD1">
      <w:pPr>
        <w:pStyle w:val="ListParagraph"/>
        <w:numPr>
          <w:ilvl w:val="0"/>
          <w:numId w:val="1"/>
        </w:numPr>
      </w:pPr>
      <w:r>
        <w:t xml:space="preserve">The below image displays brief overview of opportunity from Verification of opportunity to SOW approval. </w:t>
      </w:r>
    </w:p>
    <w:p w14:paraId="49BF2E8A" w14:textId="77777777" w:rsidR="00240BD1" w:rsidRDefault="00240BD1" w:rsidP="00AB3D1F">
      <w:pPr>
        <w:pStyle w:val="ListParagraph"/>
      </w:pPr>
    </w:p>
    <w:p w14:paraId="38037660" w14:textId="77777777" w:rsidR="0018445A" w:rsidRPr="0018445A" w:rsidRDefault="0018445A" w:rsidP="001B41CB"/>
    <w:p w14:paraId="544FFC3D" w14:textId="3F17D80D" w:rsidR="0018445A" w:rsidRPr="001B41CB" w:rsidRDefault="0018445A" w:rsidP="001B41CB">
      <w:pPr>
        <w:rPr>
          <w:b/>
        </w:rPr>
      </w:pPr>
      <w:r>
        <w:rPr>
          <w:noProof/>
        </w:rPr>
        <w:drawing>
          <wp:inline distT="0" distB="0" distL="0" distR="0" wp14:anchorId="1DE0B917" wp14:editId="055E14FB">
            <wp:extent cx="5943600" cy="7601310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0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445A" w:rsidRPr="001B41CB">
      <w:foot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7972C" w14:textId="77777777" w:rsidR="001B0A7A" w:rsidRDefault="001B0A7A" w:rsidP="001E5BBB">
      <w:pPr>
        <w:spacing w:after="0" w:line="240" w:lineRule="auto"/>
      </w:pPr>
      <w:r>
        <w:separator/>
      </w:r>
    </w:p>
  </w:endnote>
  <w:endnote w:type="continuationSeparator" w:id="0">
    <w:p w14:paraId="513038C1" w14:textId="77777777" w:rsidR="001B0A7A" w:rsidRDefault="001B0A7A" w:rsidP="001E5B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63469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7EE5318" w14:textId="3C1A4CDD" w:rsidR="001E5BBB" w:rsidRDefault="001E5BB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047E523" w14:textId="77777777" w:rsidR="001E5BBB" w:rsidRDefault="001E5B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E65E5" w14:textId="77777777" w:rsidR="001B0A7A" w:rsidRDefault="001B0A7A" w:rsidP="001E5BBB">
      <w:pPr>
        <w:spacing w:after="0" w:line="240" w:lineRule="auto"/>
      </w:pPr>
      <w:r>
        <w:separator/>
      </w:r>
    </w:p>
  </w:footnote>
  <w:footnote w:type="continuationSeparator" w:id="0">
    <w:p w14:paraId="7EFF0F9D" w14:textId="77777777" w:rsidR="001B0A7A" w:rsidRDefault="001B0A7A" w:rsidP="001E5B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30854"/>
    <w:multiLevelType w:val="hybridMultilevel"/>
    <w:tmpl w:val="F3F6D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75DDF"/>
    <w:multiLevelType w:val="hybridMultilevel"/>
    <w:tmpl w:val="C0505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97156"/>
    <w:multiLevelType w:val="hybridMultilevel"/>
    <w:tmpl w:val="1744DD12"/>
    <w:lvl w:ilvl="0" w:tplc="103E93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A0622"/>
    <w:multiLevelType w:val="hybridMultilevel"/>
    <w:tmpl w:val="DE7A6E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DIysDCyNDA0NjZS0lEKTi0uzszPAykwrAUA2mgBsiwAAAA="/>
  </w:docVars>
  <w:rsids>
    <w:rsidRoot w:val="001E5BBB"/>
    <w:rsid w:val="00075400"/>
    <w:rsid w:val="000D709C"/>
    <w:rsid w:val="000E0DBB"/>
    <w:rsid w:val="000F3E4E"/>
    <w:rsid w:val="00153BF4"/>
    <w:rsid w:val="0018445A"/>
    <w:rsid w:val="001B0A7A"/>
    <w:rsid w:val="001B41CB"/>
    <w:rsid w:val="001C5F86"/>
    <w:rsid w:val="001E5BBB"/>
    <w:rsid w:val="00240BD1"/>
    <w:rsid w:val="002703F3"/>
    <w:rsid w:val="00290E24"/>
    <w:rsid w:val="002A0004"/>
    <w:rsid w:val="003514A5"/>
    <w:rsid w:val="00363FAB"/>
    <w:rsid w:val="00384CB4"/>
    <w:rsid w:val="003B0DEF"/>
    <w:rsid w:val="0057225E"/>
    <w:rsid w:val="00643D8E"/>
    <w:rsid w:val="006703EA"/>
    <w:rsid w:val="00717ECC"/>
    <w:rsid w:val="00795954"/>
    <w:rsid w:val="00801898"/>
    <w:rsid w:val="00832593"/>
    <w:rsid w:val="008427E4"/>
    <w:rsid w:val="00854621"/>
    <w:rsid w:val="008A3152"/>
    <w:rsid w:val="008D6071"/>
    <w:rsid w:val="00A15F8B"/>
    <w:rsid w:val="00A653AC"/>
    <w:rsid w:val="00AB3D1F"/>
    <w:rsid w:val="00AF030C"/>
    <w:rsid w:val="00B0523E"/>
    <w:rsid w:val="00B905EE"/>
    <w:rsid w:val="00BA4906"/>
    <w:rsid w:val="00C06723"/>
    <w:rsid w:val="00C85443"/>
    <w:rsid w:val="00CF4690"/>
    <w:rsid w:val="00D0415B"/>
    <w:rsid w:val="00D34EEC"/>
    <w:rsid w:val="00DA6CCE"/>
    <w:rsid w:val="00DD5D4D"/>
    <w:rsid w:val="00E2696B"/>
    <w:rsid w:val="00E73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413FF"/>
  <w15:chartTrackingRefBased/>
  <w15:docId w15:val="{7585A276-5389-4C24-8B33-119EA3A0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5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BBB"/>
  </w:style>
  <w:style w:type="paragraph" w:styleId="Footer">
    <w:name w:val="footer"/>
    <w:basedOn w:val="Normal"/>
    <w:link w:val="FooterChar"/>
    <w:uiPriority w:val="99"/>
    <w:unhideWhenUsed/>
    <w:rsid w:val="001E5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BBB"/>
  </w:style>
  <w:style w:type="paragraph" w:styleId="ListParagraph">
    <w:name w:val="List Paragraph"/>
    <w:basedOn w:val="Normal"/>
    <w:uiPriority w:val="34"/>
    <w:qFormat/>
    <w:rsid w:val="001E5B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5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4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emf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4</TotalTime>
  <Pages>1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Raj</dc:creator>
  <cp:keywords/>
  <dc:description/>
  <cp:lastModifiedBy>Dev Raj</cp:lastModifiedBy>
  <cp:revision>3</cp:revision>
  <dcterms:created xsi:type="dcterms:W3CDTF">2018-08-06T06:56:00Z</dcterms:created>
  <dcterms:modified xsi:type="dcterms:W3CDTF">2018-08-08T14:02:00Z</dcterms:modified>
</cp:coreProperties>
</file>